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83a670b957017428438b593f7a52220dea458a"/>
      <w:r>
        <w:t xml:space="preserve">Unit 3 Lesson 8: Reasoning about Solving Equations (Part 2)</w:t>
      </w:r>
      <w:bookmarkEnd w:id="20"/>
    </w:p>
    <w:p>
      <w:pPr>
        <w:pStyle w:val="Heading3"/>
      </w:pPr>
      <w:bookmarkStart w:id="21" w:name="equivalent-to-2x-3-warm-up"/>
      <w:r>
        <w:t xml:space="preserve">1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2</m:t>
        </m:r>
        <m: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⋅</m:t>
        </m:r>
        <m:r>
          <m:t>x</m:t>
        </m:r>
        <m:r>
          <m:t>)</m:t>
        </m:r>
        <m: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+</m:t>
        </m:r>
        <m:r>
          <m:t>x</m:t>
        </m:r>
        <m:r>
          <m:t>)</m:t>
        </m:r>
        <m:r>
          <m:t>3</m:t>
        </m:r>
      </m:oMath>
    </w:p>
    <w:p>
      <w:pPr>
        <w:pStyle w:val="Heading3"/>
      </w:pPr>
      <w:bookmarkStart w:id="23" w:name="either-or"/>
      <w:r>
        <w:t xml:space="preserve">2 Either Or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1" name="Picture"/>
            <a:graphic>
              <a:graphicData uri="http://schemas.openxmlformats.org/drawingml/2006/picture">
                <pic:pic>
                  <pic:nvPicPr>
                    <pic:cNvPr descr="/app/tmp/embedder-1605935250.9830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t>=</m:t>
        </m:r>
        <m:r>
          <m:t>2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Find the weight of one circle. Be prepared to explain your reasoning.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1198812" cy="2073455"/>
            <wp:effectExtent b="0" l="0" r="0" t="0"/>
            <wp:docPr descr="Balanced 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5251.0186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98812" cy="2073455"/>
            <wp:effectExtent b="0" l="0" r="0" t="0"/>
            <wp:docPr descr="Balaned hange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35251.039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b12b35733437156bca975a52e081f64bd98fbfd"/>
      <w:r>
        <w:t xml:space="preserve">3 Use Hangers to Understand Equation Solving, Again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5251.1102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y</m:t>
        </m:r>
        <m:r>
          <m:t>+</m:t>
        </m:r>
        <m:r>
          <m:t>200</m:t>
        </m:r>
        <m:r>
          <m:t>)</m:t>
        </m:r>
        <m:r>
          <m:t>=</m:t>
        </m:r>
        <m:r>
          <m:t>3</m:t>
        </m:r>
        <m:r>
          <m:t>​</m:t>
        </m:r>
        <m: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t>=</m:t>
        </m:r>
        <m:r>
          <m:t>4</m:t>
        </m:r>
        <m:r>
          <m:t>(</m:t>
        </m:r>
        <m:r>
          <m:t>z</m:t>
        </m:r>
        <m:r>
          <m:t>+</m:t>
        </m:r>
        <m:r>
          <m:t>1.1</m:t>
        </m:r>
        <m:r>
          <m:t>)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w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7:32Z</dcterms:created>
  <dcterms:modified xsi:type="dcterms:W3CDTF">2020-11-21T0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fTcUNla0ClI092CFvDawM7ch1o6OnrJrAUvUCnRf4zM0T/lSdVL2Z9MeT/ug3TFPNZAkEHebYW66k59TITpQQ==</vt:lpwstr>
  </property>
</Properties>
</file>